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AFA97C2" w:rsidR="003E2A3C" w:rsidRDefault="00BF7DB9" w:rsidP="0057138C">
      <w:pPr>
        <w:pStyle w:val="Heading1"/>
        <w:jc w:val="center"/>
      </w:pPr>
      <w:r>
        <w:t>Problem 1 -</w:t>
      </w:r>
      <w:r w:rsidR="365C6326">
        <w:t xml:space="preserve"> </w:t>
      </w:r>
      <w:r w:rsidR="00D175AA">
        <w:t xml:space="preserve">Guinea </w:t>
      </w:r>
      <w:r w:rsidR="70C1DB96">
        <w:t>P</w:t>
      </w:r>
      <w:r w:rsidR="00D175AA">
        <w:t>ig</w:t>
      </w:r>
    </w:p>
    <w:p w14:paraId="498FA9E1" w14:textId="77777777" w:rsidR="004E20E5" w:rsidRPr="00803788" w:rsidRDefault="004E20E5" w:rsidP="004E20E5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803788">
        <w:rPr>
          <w:lang w:val="bg-BG"/>
        </w:rPr>
        <w:t>Problem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for</w:t>
      </w:r>
      <w:proofErr w:type="spellEnd"/>
      <w:r w:rsidRPr="00803788">
        <w:rPr>
          <w:lang w:val="bg-BG"/>
        </w:rPr>
        <w:t xml:space="preserve"> </w:t>
      </w:r>
      <w:r w:rsidRPr="00803788">
        <w:t>exam preparation</w:t>
      </w:r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for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the</w:t>
      </w:r>
      <w:proofErr w:type="spellEnd"/>
      <w:r w:rsidRPr="00803788">
        <w:rPr>
          <w:lang w:val="bg-BG"/>
        </w:rPr>
        <w:t xml:space="preserve"> </w:t>
      </w:r>
      <w:hyperlink r:id="rId11" w:history="1">
        <w:bookmarkStart w:id="0" w:name="_GoBack1"/>
        <w:r w:rsidRPr="00803788">
          <w:rPr>
            <w:rStyle w:val="InternetLink"/>
          </w:rPr>
          <w:t xml:space="preserve">Programming </w:t>
        </w:r>
        <w:r w:rsidRPr="00803788">
          <w:rPr>
            <w:rStyle w:val="InternetLink"/>
            <w:lang w:val="bg-BG"/>
          </w:rPr>
          <w:t xml:space="preserve">Fundamentals </w:t>
        </w:r>
        <w:proofErr w:type="spellStart"/>
        <w:r w:rsidRPr="00803788">
          <w:rPr>
            <w:rStyle w:val="InternetLink"/>
            <w:lang w:val="bg-BG"/>
          </w:rPr>
          <w:t>Course</w:t>
        </w:r>
        <w:proofErr w:type="spellEnd"/>
        <w:r w:rsidRPr="00803788">
          <w:rPr>
            <w:rStyle w:val="InternetLink"/>
            <w:lang w:val="bg-BG"/>
          </w:rPr>
          <w:t xml:space="preserve"> @SoftUni</w:t>
        </w:r>
      </w:hyperlink>
      <w:r w:rsidRPr="00803788">
        <w:rPr>
          <w:lang w:val="bg-BG"/>
        </w:rPr>
        <w:t>.</w:t>
      </w:r>
      <w:bookmarkEnd w:id="0"/>
    </w:p>
    <w:p w14:paraId="27750078" w14:textId="771454C2" w:rsidR="004E20E5" w:rsidRPr="00803788" w:rsidRDefault="004E20E5" w:rsidP="004E20E5">
      <w:pPr>
        <w:spacing w:before="0" w:after="0" w:line="240" w:lineRule="auto"/>
        <w:jc w:val="center"/>
      </w:pPr>
      <w:proofErr w:type="spellStart"/>
      <w:r w:rsidRPr="00803788">
        <w:rPr>
          <w:lang w:val="bg-BG"/>
        </w:rPr>
        <w:t>Submit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your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olutions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in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the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oftUni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judge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ystem</w:t>
      </w:r>
      <w:proofErr w:type="spellEnd"/>
      <w:r w:rsidRPr="00803788">
        <w:rPr>
          <w:lang w:val="bg-BG"/>
        </w:rPr>
        <w:t xml:space="preserve"> at </w:t>
      </w:r>
      <w:hyperlink r:id="rId12" w:anchor="0" w:history="1">
        <w:r w:rsidR="00C71BA2" w:rsidRPr="00803788">
          <w:rPr>
            <w:rStyle w:val="InternetLink"/>
            <w:lang w:val="bg-BG"/>
          </w:rPr>
          <w:t>https://judge.softuni.org/Contests/Practice/Index/2031#0</w:t>
        </w:r>
      </w:hyperlink>
      <w:r w:rsidRPr="00803788">
        <w:rPr>
          <w:lang w:val="bg-BG"/>
        </w:rPr>
        <w:t>.</w:t>
      </w:r>
    </w:p>
    <w:p w14:paraId="27F36465" w14:textId="4B701D18" w:rsidR="00C5407D" w:rsidRPr="00803788" w:rsidRDefault="00C5407D" w:rsidP="009D3FFD">
      <w:pPr>
        <w:ind w:left="2880" w:firstLine="720"/>
      </w:pPr>
    </w:p>
    <w:p w14:paraId="2A3E40F3" w14:textId="42143B37" w:rsidR="00BD64EF" w:rsidRPr="00803788" w:rsidRDefault="00BD64EF" w:rsidP="00D71367">
      <w:pPr>
        <w:jc w:val="center"/>
        <w:rPr>
          <w:i/>
        </w:rPr>
      </w:pPr>
      <w:r w:rsidRPr="00803788">
        <w:rPr>
          <w:i/>
        </w:rPr>
        <w:t>Merry has a guinea pig</w:t>
      </w:r>
      <w:r w:rsidR="00F469EE" w:rsidRPr="00803788">
        <w:rPr>
          <w:i/>
          <w:lang w:val="bg-BG"/>
        </w:rPr>
        <w:t xml:space="preserve"> </w:t>
      </w:r>
      <w:r w:rsidR="009D3FFD" w:rsidRPr="00803788">
        <w:rPr>
          <w:i/>
        </w:rPr>
        <w:t>named Pupp</w:t>
      </w:r>
      <w:r w:rsidR="00F469EE" w:rsidRPr="00803788">
        <w:rPr>
          <w:i/>
        </w:rPr>
        <w:t>y,</w:t>
      </w:r>
      <w:r w:rsidRPr="00803788">
        <w:rPr>
          <w:i/>
        </w:rPr>
        <w:t xml:space="preserve"> that she loves very much. Every month she goes to the nearest pet store and buys him everything </w:t>
      </w:r>
      <w:r w:rsidR="0030305B" w:rsidRPr="00803788">
        <w:rPr>
          <w:i/>
        </w:rPr>
        <w:t xml:space="preserve">he </w:t>
      </w:r>
      <w:r w:rsidRPr="00803788">
        <w:rPr>
          <w:i/>
        </w:rPr>
        <w:t>needs – food, hay</w:t>
      </w:r>
      <w:r w:rsidR="0030305B" w:rsidRPr="00803788">
        <w:rPr>
          <w:i/>
        </w:rPr>
        <w:t>,</w:t>
      </w:r>
      <w:r w:rsidRPr="00803788">
        <w:rPr>
          <w:i/>
        </w:rPr>
        <w:t xml:space="preserve"> and cover.</w:t>
      </w:r>
    </w:p>
    <w:p w14:paraId="63AAD753" w14:textId="1397EE1F" w:rsidR="00C5407D" w:rsidRPr="00803788" w:rsidRDefault="00803788" w:rsidP="00970A31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, and </w:t>
      </w:r>
      <w:r w:rsidRPr="00803788">
        <w:rPr>
          <w:b/>
          <w:bCs/>
        </w:rPr>
        <w:t>cover</w:t>
      </w:r>
      <w:r>
        <w:t>,</w:t>
      </w:r>
      <w:r w:rsidR="00C5407D" w:rsidRPr="00803788">
        <w:t xml:space="preserve"> which Merry buy</w:t>
      </w:r>
      <w:r w:rsidR="10ED6002" w:rsidRPr="00803788">
        <w:t>s</w:t>
      </w:r>
      <w:r w:rsidR="00C5407D" w:rsidRPr="00803788">
        <w:t xml:space="preserve"> for a </w:t>
      </w:r>
      <w:r w:rsidR="00C5407D" w:rsidRPr="00803788">
        <w:rPr>
          <w:b/>
          <w:bCs/>
        </w:rPr>
        <w:t>month</w:t>
      </w:r>
      <w:r w:rsidR="006D5E52" w:rsidRPr="00803788">
        <w:rPr>
          <w:b/>
          <w:bCs/>
        </w:rPr>
        <w:t xml:space="preserve"> </w:t>
      </w:r>
      <w:r w:rsidR="00C97EF1" w:rsidRPr="00803788">
        <w:rPr>
          <w:b/>
          <w:bCs/>
        </w:rPr>
        <w:t>(</w:t>
      </w:r>
      <w:r w:rsidR="00672DFF" w:rsidRPr="00803788">
        <w:rPr>
          <w:b/>
          <w:bCs/>
        </w:rPr>
        <w:t>30 days)</w:t>
      </w:r>
      <w:r>
        <w:t xml:space="preserve">. </w:t>
      </w:r>
      <w:r w:rsidR="00C5407D" w:rsidRPr="00803788">
        <w:t xml:space="preserve">On the </w:t>
      </w:r>
      <w:r w:rsidR="00C5407D" w:rsidRPr="00803788">
        <w:rPr>
          <w:b/>
          <w:bCs/>
        </w:rPr>
        <w:t>fourth line</w:t>
      </w:r>
      <w:r w:rsidR="00C5407D" w:rsidRPr="00803788">
        <w:t xml:space="preserve">, you </w:t>
      </w:r>
      <w:r w:rsidR="0030305B" w:rsidRPr="00803788">
        <w:t>will</w:t>
      </w:r>
      <w:r w:rsidR="00C5407D" w:rsidRPr="00803788">
        <w:t xml:space="preserve"> receive the </w:t>
      </w:r>
      <w:r w:rsidR="00C5407D" w:rsidRPr="00803788">
        <w:rPr>
          <w:b/>
          <w:bCs/>
        </w:rPr>
        <w:t>guinea pig</w:t>
      </w:r>
      <w:r w:rsidR="0030305B" w:rsidRPr="00803788">
        <w:rPr>
          <w:b/>
          <w:bCs/>
        </w:rPr>
        <w:t>'</w:t>
      </w:r>
      <w:r w:rsidR="00C5407D" w:rsidRPr="00803788">
        <w:rPr>
          <w:b/>
          <w:bCs/>
        </w:rPr>
        <w:t>s weight</w:t>
      </w:r>
      <w:r w:rsidR="00C5407D" w:rsidRPr="00803788">
        <w:t>.</w:t>
      </w:r>
    </w:p>
    <w:p w14:paraId="602668BC" w14:textId="0E41DD02" w:rsidR="00C5407D" w:rsidRPr="00803788" w:rsidRDefault="00803788" w:rsidP="00970A31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="007C43A1" w:rsidRPr="00803788">
        <w:rPr>
          <w:b/>
          <w:bCs/>
        </w:rPr>
        <w:t>3</w:t>
      </w:r>
      <w:r w:rsidR="00AD1F7A" w:rsidRPr="00803788">
        <w:rPr>
          <w:b/>
          <w:bCs/>
        </w:rPr>
        <w:t>00 gr</w:t>
      </w:r>
      <w:r>
        <w:rPr>
          <w:b/>
          <w:bCs/>
        </w:rPr>
        <w:t xml:space="preserve"> of food</w:t>
      </w:r>
      <w:r w:rsidR="00AD1F7A" w:rsidRPr="00803788">
        <w:t xml:space="preserve">.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second</w:t>
      </w:r>
      <w:r w:rsidR="00AD1F7A"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="00AD1F7A"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="00AD1F7A" w:rsidRPr="00803788">
        <w:t xml:space="preserve"> </w:t>
      </w:r>
      <w:r w:rsidR="00AD1F7A" w:rsidRPr="00803788">
        <w:rPr>
          <w:b/>
          <w:bCs/>
        </w:rPr>
        <w:t>5%</w:t>
      </w:r>
      <w:r w:rsidR="00AD1F7A" w:rsidRPr="00803788">
        <w:t xml:space="preserve"> of the rest of the </w:t>
      </w:r>
      <w:r w:rsidR="00AD1F7A" w:rsidRPr="00803788">
        <w:rPr>
          <w:b/>
          <w:bCs/>
        </w:rPr>
        <w:t>food</w:t>
      </w:r>
      <w:r w:rsidR="00AD1F7A" w:rsidRPr="00803788">
        <w:t xml:space="preserve">. On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third</w:t>
      </w:r>
      <w:r w:rsidR="00AD1F7A" w:rsidRPr="00803788">
        <w:t xml:space="preserve"> day</w:t>
      </w:r>
      <w:r w:rsidR="0030305B" w:rsidRPr="00803788">
        <w:t>,</w:t>
      </w:r>
      <w:r w:rsidR="00AD1F7A" w:rsidRPr="00803788">
        <w:rPr>
          <w:lang w:val="bg-BG"/>
        </w:rPr>
        <w:t xml:space="preserve"> </w:t>
      </w:r>
      <w:r w:rsidR="00AD1F7A"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="00AD1F7A"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="00AD1F7A" w:rsidRPr="00803788">
        <w:rPr>
          <w:b/>
          <w:bCs/>
        </w:rPr>
        <w:t>1/3</w:t>
      </w:r>
      <w:r w:rsidR="00AD1F7A" w:rsidRPr="00803788">
        <w:t xml:space="preserve"> of </w:t>
      </w:r>
      <w:r>
        <w:t>its</w:t>
      </w:r>
      <w:r w:rsidR="00AD1F7A" w:rsidRPr="00803788">
        <w:t xml:space="preserve"> </w:t>
      </w:r>
      <w:r w:rsidR="00AD1F7A" w:rsidRPr="00803788">
        <w:rPr>
          <w:b/>
          <w:bCs/>
        </w:rPr>
        <w:t>weight</w:t>
      </w:r>
      <w:r w:rsidR="00AD1F7A" w:rsidRPr="00803788">
        <w:t>.</w:t>
      </w:r>
    </w:p>
    <w:p w14:paraId="7686BB51" w14:textId="77777777" w:rsidR="00803788" w:rsidRDefault="00803788" w:rsidP="00970A31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4D8EF847" w14:textId="79D6D68B" w:rsidR="00D845DF" w:rsidRPr="00803788" w:rsidRDefault="00D845DF" w:rsidP="00970A31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 w:rsidR="00803788">
        <w:rPr>
          <w:b/>
          <w:bCs/>
        </w:rPr>
        <w:t xml:space="preserve">Merry runs out of </w:t>
      </w:r>
      <w:r w:rsidRPr="00803788">
        <w:rPr>
          <w:b/>
          <w:bCs/>
        </w:rPr>
        <w:t>food, hay</w:t>
      </w:r>
      <w:r w:rsidR="0030305B" w:rsidRPr="00803788">
        <w:rPr>
          <w:b/>
          <w:bCs/>
        </w:rPr>
        <w:t>,</w:t>
      </w:r>
      <w:r w:rsidRPr="00803788">
        <w:rPr>
          <w:b/>
          <w:bCs/>
        </w:rPr>
        <w:t xml:space="preserve"> or cover</w:t>
      </w:r>
      <w:r w:rsidR="00F469EE" w:rsidRPr="00803788">
        <w:rPr>
          <w:b/>
          <w:bCs/>
        </w:rPr>
        <w:t>, stop the program</w:t>
      </w:r>
      <w:r w:rsidR="00803788">
        <w:rPr>
          <w:b/>
          <w:bCs/>
        </w:rPr>
        <w:t>!</w:t>
      </w:r>
    </w:p>
    <w:p w14:paraId="06AC798A" w14:textId="390F81EA" w:rsidR="0057138C" w:rsidRDefault="00D175AA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42864777" w14:textId="4ECC9BF0" w:rsidR="00D175AA" w:rsidRPr="00D845DF" w:rsidRDefault="001778D6" w:rsidP="000A2657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first line </w:t>
      </w:r>
      <w:r w:rsidR="00D845DF" w:rsidRPr="60965E0B">
        <w:rPr>
          <w:b/>
          <w:bCs/>
        </w:rPr>
        <w:t>–</w:t>
      </w:r>
      <w:r w:rsidRPr="60965E0B">
        <w:rPr>
          <w:b/>
          <w:bCs/>
        </w:rPr>
        <w:t xml:space="preserve"> </w:t>
      </w:r>
      <w:r w:rsidR="00D845DF" w:rsidRPr="60965E0B">
        <w:rPr>
          <w:b/>
          <w:bCs/>
        </w:rPr>
        <w:t>quantity food in kilograms</w:t>
      </w:r>
      <w:r w:rsidR="436FFDEB" w:rsidRPr="60965E0B">
        <w:rPr>
          <w:b/>
          <w:bCs/>
        </w:rPr>
        <w:t xml:space="preserve"> </w:t>
      </w:r>
      <w:r w:rsidR="436FFDEB" w:rsidRPr="0030305B">
        <w:t xml:space="preserve">- </w:t>
      </w:r>
      <w:r w:rsidR="0030305B" w:rsidRPr="0030305B">
        <w:t>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7B95F85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7B95F85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>]</w:t>
      </w:r>
    </w:p>
    <w:p w14:paraId="7C5010AC" w14:textId="1A872918" w:rsidR="00D175AA" w:rsidRPr="00D845DF" w:rsidRDefault="00D845DF" w:rsidP="000A2657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secon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hay in kilograms</w:t>
      </w:r>
      <w:r w:rsidR="631C576C" w:rsidRPr="60965E0B">
        <w:rPr>
          <w:b/>
          <w:bCs/>
        </w:rPr>
        <w:t xml:space="preserve"> </w:t>
      </w:r>
      <w:r w:rsidR="0030305B" w:rsidRPr="0030305B">
        <w:t>- a</w:t>
      </w:r>
      <w:r w:rsidR="631C576C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DC02EF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DC02EF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>]</w:t>
      </w:r>
    </w:p>
    <w:p w14:paraId="2B08E5B9" w14:textId="4E404E91" w:rsidR="00D175AA" w:rsidRPr="00D845DF" w:rsidRDefault="00D845DF" w:rsidP="000A2657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 w:rsidR="0030305B">
        <w:rPr>
          <w:b/>
          <w:bCs/>
        </w:rPr>
        <w:t xml:space="preserve"> the</w:t>
      </w:r>
      <w:r w:rsidRPr="60965E0B">
        <w:rPr>
          <w:b/>
          <w:bCs/>
        </w:rPr>
        <w:t xml:space="preserve"> thir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cover in kilograms</w:t>
      </w:r>
      <w:r w:rsidR="33EC9B86" w:rsidRPr="60965E0B">
        <w:rPr>
          <w:b/>
          <w:bCs/>
        </w:rPr>
        <w:t xml:space="preserve"> </w:t>
      </w:r>
      <w:r w:rsidR="0030305B" w:rsidRPr="0030305B">
        <w:t>- a</w:t>
      </w:r>
      <w:r w:rsidR="33EC9B86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3E37082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3E37082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>]</w:t>
      </w:r>
    </w:p>
    <w:p w14:paraId="52ECF0C5" w14:textId="4110741A" w:rsidR="00D175AA" w:rsidRPr="00D845DF" w:rsidRDefault="00D845DF" w:rsidP="000A2657">
      <w:pPr>
        <w:pStyle w:val="ListParagraph"/>
        <w:numPr>
          <w:ilvl w:val="0"/>
          <w:numId w:val="2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 w:rsidR="0030305B">
        <w:rPr>
          <w:b/>
          <w:bCs/>
        </w:rPr>
        <w:t>'</w:t>
      </w:r>
      <w:r w:rsidRPr="60965E0B">
        <w:rPr>
          <w:b/>
          <w:bCs/>
        </w:rPr>
        <w:t>s weight in kilograms</w:t>
      </w:r>
      <w:r w:rsidR="5E3DDC48" w:rsidRPr="60965E0B">
        <w:rPr>
          <w:b/>
          <w:bCs/>
        </w:rPr>
        <w:t xml:space="preserve"> </w:t>
      </w:r>
      <w:r w:rsidR="0030305B" w:rsidRPr="0030305B">
        <w:t>- 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4F5B0044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4F5B0044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4F5B0044" w:rsidRPr="60965E0B">
        <w:rPr>
          <w:rFonts w:ascii="Calibri" w:eastAsia="Calibri" w:hAnsi="Calibri" w:cs="Calibri"/>
          <w:b/>
          <w:bCs/>
        </w:rPr>
        <w:t xml:space="preserve"> 1000</w:t>
      </w:r>
      <w:r w:rsidR="00711151">
        <w:rPr>
          <w:rFonts w:ascii="Calibri" w:eastAsia="Calibri" w:hAnsi="Calibri" w:cs="Calibri"/>
          <w:b/>
          <w:bCs/>
        </w:rPr>
        <w:t>0.</w:t>
      </w:r>
      <w:r w:rsidR="4F5B0044" w:rsidRPr="60965E0B">
        <w:rPr>
          <w:rFonts w:ascii="Calibri" w:eastAsia="Calibri" w:hAnsi="Calibri" w:cs="Calibri"/>
          <w:b/>
          <w:bCs/>
        </w:rPr>
        <w:t>0]</w:t>
      </w:r>
    </w:p>
    <w:p w14:paraId="3C84D43E" w14:textId="22F7D376" w:rsidR="0057138C" w:rsidRDefault="0057138C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</w:t>
      </w:r>
      <w:r w:rsidR="00D175AA" w:rsidRPr="00D175AA">
        <w:rPr>
          <w:sz w:val="32"/>
          <w:szCs w:val="32"/>
        </w:rPr>
        <w:t>utput</w:t>
      </w:r>
    </w:p>
    <w:p w14:paraId="48DE71A9" w14:textId="6B98C302" w:rsidR="00D71367" w:rsidRPr="00D71367" w:rsidRDefault="00F469EE" w:rsidP="000A2657">
      <w:pPr>
        <w:pStyle w:val="ListParagraph"/>
        <w:numPr>
          <w:ilvl w:val="0"/>
          <w:numId w:val="3"/>
        </w:numPr>
        <w:spacing w:line="360" w:lineRule="auto"/>
        <w:rPr>
          <w:lang w:val="bg-BG"/>
        </w:rPr>
      </w:pPr>
      <w:r>
        <w:t xml:space="preserve">If </w:t>
      </w:r>
      <w:r w:rsidR="0030305B">
        <w:t xml:space="preserve">the </w:t>
      </w:r>
      <w:r>
        <w:t xml:space="preserve">food, </w:t>
      </w:r>
      <w:r w:rsidR="0030305B">
        <w:t xml:space="preserve">the </w:t>
      </w:r>
      <w:r>
        <w:t>hay</w:t>
      </w:r>
      <w:r w:rsidR="0030305B">
        <w:t>,</w:t>
      </w:r>
      <w:r>
        <w:t xml:space="preserve"> and </w:t>
      </w:r>
      <w:r w:rsidR="0030305B">
        <w:t xml:space="preserve">the </w:t>
      </w:r>
      <w:r>
        <w:t xml:space="preserve">cover </w:t>
      </w:r>
      <w:r w:rsidR="0030305B">
        <w:t>are</w:t>
      </w:r>
      <w:r>
        <w:t xml:space="preserve"> enough, print:</w:t>
      </w:r>
    </w:p>
    <w:p w14:paraId="176CEC37" w14:textId="7C4279D0" w:rsidR="00970A31" w:rsidRPr="0030305B" w:rsidRDefault="0030305B" w:rsidP="000A2657">
      <w:pPr>
        <w:pStyle w:val="ListParagraph"/>
        <w:numPr>
          <w:ilvl w:val="1"/>
          <w:numId w:val="3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 xml:space="preserve">Everything </w:t>
      </w:r>
      <w:r w:rsidR="00D830C5" w:rsidRPr="0030305B">
        <w:rPr>
          <w:rFonts w:ascii="Consolas" w:hAnsi="Consolas"/>
          <w:b/>
          <w:bCs/>
        </w:rPr>
        <w:t>i</w:t>
      </w:r>
      <w:r w:rsidR="00F469EE" w:rsidRPr="0030305B">
        <w:rPr>
          <w:rFonts w:ascii="Consolas" w:hAnsi="Consolas"/>
          <w:b/>
          <w:bCs/>
        </w:rPr>
        <w:t xml:space="preserve">s fine! Puppy is happy! </w:t>
      </w:r>
      <w:r w:rsidR="00E07F31" w:rsidRPr="0030305B">
        <w:rPr>
          <w:rFonts w:ascii="Consolas" w:hAnsi="Consolas"/>
          <w:b/>
          <w:bCs/>
        </w:rPr>
        <w:t>Food:</w:t>
      </w:r>
      <w:r w:rsidR="00F469EE" w:rsidRPr="0030305B">
        <w:rPr>
          <w:rFonts w:ascii="Consolas" w:hAnsi="Consolas"/>
          <w:b/>
          <w:bCs/>
        </w:rPr>
        <w:t xml:space="preserve"> {</w:t>
      </w:r>
      <w:proofErr w:type="spellStart"/>
      <w:r w:rsidR="00F469EE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="00F469EE" w:rsidRPr="0030305B">
        <w:rPr>
          <w:rFonts w:ascii="Consolas" w:hAnsi="Consolas"/>
          <w:b/>
          <w:bCs/>
        </w:rPr>
        <w:t>ood</w:t>
      </w:r>
      <w:proofErr w:type="spellEnd"/>
      <w:r w:rsidR="00F469EE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, Hay</w:t>
      </w:r>
      <w:r w:rsidR="00E07F31" w:rsidRPr="0030305B">
        <w:rPr>
          <w:rFonts w:ascii="Consolas" w:hAnsi="Consolas"/>
          <w:b/>
          <w:bCs/>
        </w:rPr>
        <w:t>:</w:t>
      </w:r>
      <w:r w:rsidR="00970A31" w:rsidRPr="0030305B">
        <w:rPr>
          <w:rFonts w:ascii="Consolas" w:hAnsi="Consolas"/>
          <w:b/>
          <w:bCs/>
        </w:rPr>
        <w:t xml:space="preserve"> 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 w:rsidR="00803788">
        <w:rPr>
          <w:rFonts w:ascii="Consolas" w:hAnsi="Consolas"/>
          <w:b/>
          <w:bCs/>
        </w:rPr>
        <w:t>H</w:t>
      </w:r>
      <w:r w:rsidR="00970A31" w:rsidRPr="0030305B">
        <w:rPr>
          <w:rFonts w:ascii="Consolas" w:hAnsi="Consolas"/>
          <w:b/>
          <w:bCs/>
        </w:rPr>
        <w:t>ay</w:t>
      </w:r>
      <w:proofErr w:type="spellEnd"/>
      <w:r w:rsidR="00970A31" w:rsidRPr="0030305B">
        <w:rPr>
          <w:rFonts w:ascii="Consolas" w:hAnsi="Consolas"/>
          <w:b/>
          <w:bCs/>
        </w:rPr>
        <w:t>}, Cover</w:t>
      </w:r>
      <w:r w:rsidR="00E07F31" w:rsidRPr="0030305B">
        <w:rPr>
          <w:rFonts w:ascii="Consolas" w:hAnsi="Consolas"/>
          <w:b/>
          <w:bCs/>
        </w:rPr>
        <w:t>:</w:t>
      </w:r>
      <w:r w:rsidR="00F469EE" w:rsidRPr="0030305B">
        <w:rPr>
          <w:rFonts w:ascii="Consolas" w:hAnsi="Consolas"/>
          <w:b/>
          <w:bCs/>
        </w:rPr>
        <w:t xml:space="preserve"> </w:t>
      </w:r>
      <w:r w:rsidR="00970A31" w:rsidRPr="0030305B">
        <w:rPr>
          <w:rFonts w:ascii="Consolas" w:hAnsi="Consolas"/>
          <w:b/>
          <w:bCs/>
        </w:rPr>
        <w:t>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="00970A31" w:rsidRPr="0030305B">
        <w:rPr>
          <w:rFonts w:ascii="Consolas" w:hAnsi="Consolas"/>
          <w:b/>
          <w:bCs/>
        </w:rPr>
        <w:t>over</w:t>
      </w:r>
      <w:proofErr w:type="spellEnd"/>
      <w:r w:rsidR="04FC0FC6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.</w:t>
      </w:r>
      <w:r w:rsidRPr="0030305B">
        <w:rPr>
          <w:rFonts w:ascii="Consolas" w:hAnsi="Consolas"/>
          <w:b/>
          <w:bCs/>
        </w:rPr>
        <w:t>"</w:t>
      </w:r>
    </w:p>
    <w:p w14:paraId="295AE022" w14:textId="54F8590A" w:rsidR="00970A31" w:rsidRPr="00970A31" w:rsidRDefault="00F469EE" w:rsidP="000A2657">
      <w:pPr>
        <w:pStyle w:val="ListParagraph"/>
        <w:numPr>
          <w:ilvl w:val="0"/>
          <w:numId w:val="4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81E694B" w14:textId="32220FB2" w:rsidR="00A615F3" w:rsidRPr="0030305B" w:rsidRDefault="0030305B" w:rsidP="000A2657">
      <w:pPr>
        <w:pStyle w:val="ListParagraph"/>
        <w:numPr>
          <w:ilvl w:val="1"/>
          <w:numId w:val="4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>Merry must go to the pet store!</w:t>
      </w:r>
      <w:r w:rsidRPr="0030305B">
        <w:rPr>
          <w:rFonts w:ascii="Consolas" w:hAnsi="Consolas"/>
          <w:b/>
          <w:bCs/>
        </w:rPr>
        <w:t>"</w:t>
      </w:r>
    </w:p>
    <w:p w14:paraId="11BBD51D" w14:textId="79BABA7B" w:rsidR="001364EA" w:rsidRPr="001364EA" w:rsidRDefault="001364EA" w:rsidP="001364EA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="00803788" w:rsidRPr="00803788">
        <w:rPr>
          <w:b/>
          <w:bCs/>
        </w:rPr>
        <w:t>value</w:t>
      </w:r>
      <w:r w:rsidR="00803788">
        <w:rPr>
          <w:b/>
          <w:bCs/>
        </w:rPr>
        <w:t>s</w:t>
      </w:r>
      <w:r w:rsidR="00803788"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75C9615A" w14:textId="77777777" w:rsidR="00970A31" w:rsidRDefault="00970A31" w:rsidP="00970A31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60965E0B" w14:paraId="2F4709C4" w14:textId="77777777" w:rsidTr="009D3FFD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DF3CCD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7D3004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60965E0B" w14:paraId="72500F2B" w14:textId="77777777" w:rsidTr="00874E54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8866" w14:textId="77777777" w:rsidR="00523427" w:rsidRDefault="004440D6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FF1064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7E3B892A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FCC6AF8" w14:textId="7E7F8C6F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4791" w14:textId="3F605840" w:rsidR="60965E0B" w:rsidRPr="0047694A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 w:rsidR="00523427"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 w:rsidR="00523427"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 w:rsidR="0047694A">
              <w:rPr>
                <w:rFonts w:ascii="Consolas" w:hAnsi="Consolas"/>
                <w:noProof/>
                <w:lang w:val="bg-BG"/>
              </w:rPr>
              <w:t>.</w:t>
            </w:r>
          </w:p>
          <w:p w14:paraId="4AC4A649" w14:textId="77777777" w:rsidR="60965E0B" w:rsidRDefault="60965E0B" w:rsidP="60965E0B">
            <w:pPr>
              <w:rPr>
                <w:rFonts w:ascii="Consolas" w:hAnsi="Consolas"/>
                <w:noProof/>
              </w:rPr>
            </w:pPr>
          </w:p>
          <w:p w14:paraId="5D6FE3F1" w14:textId="77777777" w:rsidR="60965E0B" w:rsidRDefault="60965E0B" w:rsidP="60965E0B">
            <w:pPr>
              <w:jc w:val="both"/>
              <w:rPr>
                <w:rFonts w:ascii="Consolas" w:hAnsi="Consolas"/>
                <w:noProof/>
              </w:rPr>
            </w:pPr>
          </w:p>
          <w:p w14:paraId="5CEBC79C" w14:textId="77777777" w:rsidR="60965E0B" w:rsidRDefault="60965E0B" w:rsidP="60965E0B">
            <w:pPr>
              <w:rPr>
                <w:rFonts w:ascii="Consolas" w:hAnsi="Consolas"/>
              </w:rPr>
            </w:pPr>
          </w:p>
        </w:tc>
      </w:tr>
      <w:tr w:rsidR="60965E0B" w14:paraId="3F504EF0" w14:textId="77777777" w:rsidTr="00803788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B29E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="004440D6" w:rsidRPr="0082308A">
              <w:rPr>
                <w:rFonts w:cstheme="minorHAnsi"/>
                <w:noProof/>
                <w:lang w:val="bg-BG"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7B1E9F23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="004440D6" w:rsidRPr="0082308A">
              <w:rPr>
                <w:rFonts w:cstheme="minorHAnsi"/>
                <w:noProof/>
                <w:lang w:val="bg-BG"/>
              </w:rPr>
              <w:t>9700</w:t>
            </w:r>
            <w:r w:rsidR="00803788"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7375C72F" w14:textId="25D2A4F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="00803788" w:rsidRPr="00803788">
              <w:rPr>
                <w:rFonts w:cstheme="minorHAnsi"/>
                <w:b/>
                <w:bCs/>
                <w:noProof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400</w:t>
            </w:r>
            <w:r w:rsidR="00803788" w:rsidRPr="00803788">
              <w:rPr>
                <w:rFonts w:cstheme="minorHAnsi"/>
                <w:b/>
                <w:bCs/>
                <w:noProof/>
              </w:rPr>
              <w:t>gr</w:t>
            </w:r>
            <w:r w:rsidR="00803788">
              <w:rPr>
                <w:rFonts w:cstheme="minorHAnsi"/>
                <w:noProof/>
              </w:rPr>
              <w:t xml:space="preserve">, so the </w:t>
            </w:r>
            <w:r w:rsidR="00DC72C3">
              <w:rPr>
                <w:rFonts w:cstheme="minorHAnsi"/>
                <w:noProof/>
              </w:rPr>
              <w:t>need</w:t>
            </w:r>
            <w:r w:rsidR="00803788">
              <w:rPr>
                <w:rFonts w:cstheme="minorHAnsi"/>
                <w:noProof/>
              </w:rPr>
              <w:t>ed</w:t>
            </w:r>
            <w:r w:rsidR="00DC72C3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noProof/>
              </w:rPr>
              <w:t xml:space="preserve">hay </w:t>
            </w:r>
            <w:r w:rsidR="00803788"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0082308A">
              <w:rPr>
                <w:rFonts w:cstheme="minorHAnsi"/>
                <w:b/>
                <w:bCs/>
                <w:noProof/>
              </w:rPr>
              <w:t xml:space="preserve">400 </w:t>
            </w:r>
            <w:r w:rsidR="00DC72C3">
              <w:rPr>
                <w:rFonts w:cstheme="minorHAnsi"/>
                <w:b/>
                <w:bCs/>
                <w:noProof/>
              </w:rPr>
              <w:t>*</w:t>
            </w:r>
            <w:r w:rsidR="0082308A">
              <w:rPr>
                <w:rFonts w:cstheme="minorHAnsi"/>
                <w:b/>
                <w:bCs/>
                <w:noProof/>
              </w:rPr>
              <w:t xml:space="preserve"> </w:t>
            </w:r>
            <w:r w:rsidR="00DC72C3">
              <w:rPr>
                <w:rFonts w:cstheme="minorHAnsi"/>
                <w:b/>
                <w:bCs/>
                <w:noProof/>
              </w:rPr>
              <w:t xml:space="preserve">5% </w:t>
            </w:r>
            <w:r w:rsidR="0082308A">
              <w:rPr>
                <w:rFonts w:cstheme="minorHAnsi"/>
                <w:b/>
                <w:bCs/>
                <w:noProof/>
              </w:rPr>
              <w:t xml:space="preserve"> = </w:t>
            </w:r>
            <w:r w:rsidR="00DC72C3">
              <w:rPr>
                <w:rFonts w:cstheme="minorHAnsi"/>
                <w:b/>
                <w:bCs/>
                <w:noProof/>
              </w:rPr>
              <w:t>47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the</w:t>
            </w:r>
            <w:r w:rsidR="00DC72C3">
              <w:rPr>
                <w:b/>
                <w:bCs/>
              </w:rPr>
              <w:t xml:space="preserve"> </w:t>
            </w:r>
            <w:r w:rsidR="00DC72C3">
              <w:t xml:space="preserve">hay </w:t>
            </w:r>
            <w:r w:rsidR="00803788">
              <w:t>left is</w:t>
            </w:r>
            <w:r w:rsidR="00DC72C3">
              <w:t xml:space="preserve"> </w:t>
            </w:r>
            <w:r w:rsidR="00DC72C3"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6FB3AE31" w14:textId="32DFEA92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="00DC21A5"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 w:rsidR="00803788">
              <w:rPr>
                <w:rFonts w:cstheme="minorHAnsi"/>
                <w:b/>
                <w:bCs/>
                <w:noProof/>
              </w:rPr>
              <w:t xml:space="preserve">, </w:t>
            </w:r>
            <w:r w:rsidR="3D695A56" w:rsidRPr="0082308A">
              <w:rPr>
                <w:rFonts w:cstheme="minorHAnsi"/>
                <w:noProof/>
              </w:rPr>
              <w:t>and</w:t>
            </w:r>
            <w:r w:rsidR="00803788">
              <w:rPr>
                <w:rFonts w:cstheme="minorHAnsi"/>
                <w:noProof/>
              </w:rPr>
              <w:t xml:space="preserve"> the</w:t>
            </w:r>
            <w:r w:rsidR="3D695A56" w:rsidRPr="0082308A">
              <w:rPr>
                <w:rFonts w:cstheme="minorHAnsi"/>
                <w:noProof/>
              </w:rPr>
              <w:t xml:space="preserve"> food </w:t>
            </w:r>
            <w:r w:rsidR="00803788">
              <w:rPr>
                <w:rFonts w:cstheme="minorHAnsi"/>
                <w:noProof/>
              </w:rPr>
              <w:t>left is</w:t>
            </w:r>
            <w:r w:rsidR="3D695A56" w:rsidRPr="0082308A">
              <w:rPr>
                <w:rFonts w:cstheme="minorHAnsi"/>
                <w:noProof/>
              </w:rPr>
              <w:t xml:space="preserve"> </w:t>
            </w:r>
            <w:r w:rsidR="00DC21A5"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3D695A56" w:rsidRPr="00803788">
              <w:rPr>
                <w:rFonts w:cstheme="minorHAnsi"/>
                <w:b/>
                <w:bCs/>
                <w:noProof/>
              </w:rPr>
              <w:t>10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so on.</w:t>
            </w:r>
          </w:p>
          <w:p w14:paraId="22D2829B" w14:textId="1695A7B1" w:rsidR="60965E0B" w:rsidRDefault="02F524FC" w:rsidP="00803788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 w:rsidR="00803788"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="00DC21A5"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="00DC21A5"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60965E0B" w14:paraId="0DC315CB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91C6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005EF77B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479DCFF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7307AF9C" w14:textId="13300699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ECFE" w14:textId="147D00C5" w:rsidR="60965E0B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9D3FFD" w14:paraId="0B7EFCBE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0C3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5D2E56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76B7CCFA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581131A9" w14:textId="043F78E0" w:rsidR="009D3FFD" w:rsidRPr="60965E0B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0F84" w14:textId="04D8AE3D" w:rsidR="009D3FFD" w:rsidRPr="60965E0B" w:rsidRDefault="004A6DF5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24CCA994" w14:textId="6DD36735" w:rsidR="0032385E" w:rsidRPr="00D71367" w:rsidRDefault="0032385E" w:rsidP="60965E0B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2385E"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4E20E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970A31" w14:paraId="6DC140E8" w14:textId="77777777" w:rsidTr="6975DF1E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49103" w14:textId="77777777" w:rsidR="00970A31" w:rsidRDefault="00970A31" w:rsidP="00AC6123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2BF0C9" w14:textId="77777777" w:rsidR="00970A31" w:rsidRDefault="00970A31" w:rsidP="00AC6123">
            <w:pPr>
              <w:tabs>
                <w:tab w:val="left" w:pos="1764"/>
              </w:tabs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  <w:r>
              <w:rPr>
                <w:b/>
              </w:rPr>
              <w:tab/>
            </w:r>
          </w:p>
        </w:tc>
      </w:tr>
      <w:tr w:rsidR="00970A31" w14:paraId="73E7A81E" w14:textId="77777777" w:rsidTr="00874E54">
        <w:trPr>
          <w:trHeight w:val="1459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02250" w14:textId="7186604D" w:rsidR="00523427" w:rsidRPr="00523427" w:rsidRDefault="35A88B7C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</w:t>
            </w:r>
            <w:r w:rsidR="00354F9C" w:rsidRPr="00523427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C44EF3">
              <w:rPr>
                <w:rFonts w:ascii="Consolas" w:hAnsi="Consolas"/>
                <w:bCs/>
                <w:lang w:val="bg-BG"/>
              </w:rPr>
              <w:t>10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1C51DD94" w14:textId="05973177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7C43A1"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37D30D71" w14:textId="27965091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403E8DD9" w14:textId="34CD028F" w:rsidR="00970A31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]</w:t>
            </w:r>
            <w:r w:rsidR="57F8E525" w:rsidRPr="00523427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4A5AF" w14:textId="221DC9E8" w:rsidR="00970A31" w:rsidRDefault="00A615F3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</w:t>
            </w:r>
            <w:r w:rsidR="00FA7613">
              <w:rPr>
                <w:rFonts w:ascii="Consolas" w:hAnsi="Consolas"/>
                <w:bCs/>
                <w:noProof/>
              </w:rPr>
              <w:t>0</w:t>
            </w:r>
            <w:r>
              <w:rPr>
                <w:rFonts w:ascii="Consolas" w:hAnsi="Consolas"/>
                <w:bCs/>
                <w:noProof/>
              </w:rPr>
              <w:t>0, Hay: 1.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0AE4FAFA" w14:textId="77777777" w:rsidR="00970A31" w:rsidRDefault="00970A31" w:rsidP="00AC6123">
            <w:pPr>
              <w:rPr>
                <w:rFonts w:ascii="Consolas" w:hAnsi="Consolas"/>
                <w:bCs/>
                <w:noProof/>
              </w:rPr>
            </w:pPr>
          </w:p>
          <w:p w14:paraId="0D7CF87A" w14:textId="77777777" w:rsidR="00970A31" w:rsidRDefault="00970A31" w:rsidP="00AC6123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0E5527E1" w14:textId="77777777" w:rsidR="00970A31" w:rsidRPr="00872C5B" w:rsidRDefault="00970A31" w:rsidP="00AC6123">
            <w:pPr>
              <w:rPr>
                <w:rFonts w:ascii="Consolas" w:hAnsi="Consolas"/>
              </w:rPr>
            </w:pPr>
          </w:p>
        </w:tc>
      </w:tr>
      <w:tr w:rsidR="00970A31" w14:paraId="05ED87C3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C8287" w14:textId="4527FEA4" w:rsidR="00523427" w:rsidRPr="00523427" w:rsidRDefault="62EFAE8F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6975DF1E">
              <w:rPr>
                <w:rFonts w:ascii="Consolas" w:hAnsi="Consolas"/>
              </w:rPr>
              <w:t>(</w:t>
            </w:r>
            <w:r w:rsidR="00354F9C" w:rsidRPr="6975DF1E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518F6067" w14:textId="587358A2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2BE78C2A" w14:textId="38AF8C16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088D7F8D" w14:textId="77777777" w:rsidR="00523427" w:rsidRDefault="00523427" w:rsidP="6975DF1E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</w:p>
          <w:p w14:paraId="3BF0B5D7" w14:textId="3EF999C9" w:rsidR="00970A31" w:rsidRPr="00354F9C" w:rsidRDefault="00354F9C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975DF1E">
              <w:rPr>
                <w:rFonts w:ascii="Consolas" w:hAnsi="Consolas"/>
              </w:rPr>
              <w:t>]</w:t>
            </w:r>
            <w:r w:rsidR="5FB74342" w:rsidRPr="6975DF1E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609E" w14:textId="147D00C5" w:rsidR="00970A31" w:rsidRDefault="00354F9C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9D3FFD" w14:paraId="473389FC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2910" w14:textId="7B75471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3A8F3A88" w14:textId="48F7EF9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23C54694" w14:textId="1D249E1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7F3DF715" w14:textId="240A5F3B" w:rsidR="009D3FFD" w:rsidRPr="6975DF1E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EBED" w14:textId="685D1788" w:rsidR="009D3FFD" w:rsidRDefault="00971CFC" w:rsidP="009D3FFD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592EBD29" w14:textId="2E39A482" w:rsidR="00640502" w:rsidRDefault="00640502" w:rsidP="00640502">
      <w:pPr>
        <w:rPr>
          <w:lang w:val="bg-BG"/>
        </w:rPr>
      </w:pPr>
    </w:p>
    <w:p w14:paraId="42615D89" w14:textId="77777777" w:rsidR="00234AD8" w:rsidRDefault="00234AD8" w:rsidP="00234AD8">
      <w:pPr>
        <w:pStyle w:val="Heading1"/>
        <w:spacing w:line="360" w:lineRule="auto"/>
        <w:jc w:val="center"/>
      </w:pPr>
      <w:r>
        <w:t>Problem 2 - Shopping List</w:t>
      </w:r>
    </w:p>
    <w:p w14:paraId="2C4E2F8E" w14:textId="77777777" w:rsidR="00234AD8" w:rsidRDefault="00234AD8" w:rsidP="00234AD8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13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</w:p>
    <w:p w14:paraId="4E832BCF" w14:textId="77777777" w:rsidR="00234AD8" w:rsidRDefault="00234AD8" w:rsidP="00234AD8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14" w:anchor="1" w:history="1">
        <w:r>
          <w:rPr>
            <w:rStyle w:val="InternetLink"/>
            <w:lang w:val="bg-BG"/>
          </w:rPr>
          <w:t>https://judge.softuni.org/Contests/Practice/Index/2031#1</w:t>
        </w:r>
      </w:hyperlink>
      <w:r>
        <w:rPr>
          <w:lang w:val="bg-BG"/>
        </w:rPr>
        <w:t>.</w:t>
      </w:r>
    </w:p>
    <w:p w14:paraId="19347A25" w14:textId="77777777" w:rsidR="00234AD8" w:rsidRPr="009A1245" w:rsidRDefault="00234AD8" w:rsidP="00234AD8"/>
    <w:p w14:paraId="0D3E9E08" w14:textId="77777777" w:rsidR="00234AD8" w:rsidRDefault="00234AD8" w:rsidP="00234AD8">
      <w:pPr>
        <w:spacing w:line="360" w:lineRule="auto"/>
        <w:jc w:val="center"/>
        <w:rPr>
          <w:i/>
        </w:rPr>
      </w:pPr>
      <w:r>
        <w:rPr>
          <w:i/>
        </w:rPr>
        <w:t>It's the end of the week, and it is time for you to go shopping, so you need to create a shopping list first.</w:t>
      </w:r>
    </w:p>
    <w:p w14:paraId="36416269" w14:textId="77777777" w:rsidR="00234AD8" w:rsidRDefault="00234AD8" w:rsidP="00234AD8">
      <w:pPr>
        <w:pStyle w:val="Heading3"/>
      </w:pPr>
      <w:r>
        <w:t>Input</w:t>
      </w:r>
    </w:p>
    <w:p w14:paraId="05693741" w14:textId="77777777" w:rsidR="00234AD8" w:rsidRPr="009A1245" w:rsidRDefault="00234AD8" w:rsidP="00234AD8">
      <w:pPr>
        <w:spacing w:line="360" w:lineRule="auto"/>
        <w:jc w:val="both"/>
        <w:rPr>
          <w:lang w:val="bg-BG"/>
        </w:rPr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</w:t>
      </w:r>
      <w:r>
        <w:rPr>
          <w:lang w:val="bg-BG"/>
        </w:rPr>
        <w:t xml:space="preserve"> </w:t>
      </w:r>
      <w:r>
        <w:t xml:space="preserve">an </w:t>
      </w:r>
      <w:proofErr w:type="spellStart"/>
      <w:r w:rsidRPr="009A1245">
        <w:rPr>
          <w:lang w:val="bg-BG"/>
        </w:rPr>
        <w:t>exclamation</w:t>
      </w:r>
      <w:proofErr w:type="spellEnd"/>
      <w:r w:rsidRPr="009A1245">
        <w:rPr>
          <w:lang w:val="bg-BG"/>
        </w:rPr>
        <w:t xml:space="preserve"> </w:t>
      </w:r>
      <w:proofErr w:type="spellStart"/>
      <w:r w:rsidRPr="009A1245">
        <w:rPr>
          <w:lang w:val="bg-BG"/>
        </w:rPr>
        <w:t>mark</w:t>
      </w:r>
      <w:proofErr w:type="spellEnd"/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30797BAD" w14:textId="77777777" w:rsidR="00234AD8" w:rsidRDefault="00234AD8" w:rsidP="00234AD8">
      <w:pPr>
        <w:spacing w:line="360" w:lineRule="auto"/>
        <w:jc w:val="both"/>
      </w:pPr>
      <w:r>
        <w:t xml:space="preserve">After that, you will be receiving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>
        <w:t>.</w:t>
      </w:r>
    </w:p>
    <w:p w14:paraId="3F8A6521" w14:textId="77777777" w:rsidR="00234AD8" w:rsidRDefault="00234AD8" w:rsidP="000A2657">
      <w:pPr>
        <w:pStyle w:val="ListParagraph"/>
        <w:numPr>
          <w:ilvl w:val="0"/>
          <w:numId w:val="5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lastRenderedPageBreak/>
        <w:t>"Urgent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3B566F31" w14:textId="77777777" w:rsidR="00234AD8" w:rsidRDefault="00234AD8" w:rsidP="000A265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Unnecessary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, skip this command.</w:t>
      </w:r>
    </w:p>
    <w:p w14:paraId="7DF47A39" w14:textId="77777777" w:rsidR="00234AD8" w:rsidRDefault="00234AD8" w:rsidP="000A265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Correct {oldItem} {new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2701CB3A" w14:textId="77777777" w:rsidR="00234AD8" w:rsidRDefault="00234AD8" w:rsidP="000A265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Rearrange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0ADE46EA" w14:textId="77777777" w:rsidR="00234AD8" w:rsidRDefault="00234AD8" w:rsidP="00234AD8">
      <w:pPr>
        <w:pStyle w:val="Heading3"/>
        <w:rPr>
          <w:noProof/>
        </w:rPr>
      </w:pPr>
      <w:r>
        <w:rPr>
          <w:noProof/>
        </w:rPr>
        <w:t>Constraints</w:t>
      </w:r>
    </w:p>
    <w:p w14:paraId="0C53467E" w14:textId="77777777" w:rsidR="00234AD8" w:rsidRDefault="00234AD8" w:rsidP="000A2657">
      <w:pPr>
        <w:pStyle w:val="ListParagraph"/>
        <w:numPr>
          <w:ilvl w:val="0"/>
          <w:numId w:val="6"/>
        </w:numPr>
      </w:pPr>
      <w:r>
        <w:t>There won't be any duplicate items in the initial list</w:t>
      </w:r>
    </w:p>
    <w:p w14:paraId="71C40E30" w14:textId="77777777" w:rsidR="00234AD8" w:rsidRDefault="00234AD8" w:rsidP="00234AD8">
      <w:pPr>
        <w:pStyle w:val="Heading3"/>
      </w:pPr>
      <w:r>
        <w:t>Output</w:t>
      </w:r>
    </w:p>
    <w:p w14:paraId="09612D0B" w14:textId="77777777" w:rsidR="00234AD8" w:rsidRPr="009A1245" w:rsidRDefault="00234AD8" w:rsidP="000A2657">
      <w:pPr>
        <w:pStyle w:val="ListParagraph"/>
        <w:numPr>
          <w:ilvl w:val="0"/>
          <w:numId w:val="7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with all the groceries, joined by </w:t>
      </w:r>
      <w:r w:rsidRPr="009A1245">
        <w:rPr>
          <w:rFonts w:ascii="Consolas" w:hAnsi="Consolas"/>
          <w:b/>
        </w:rPr>
        <w:t>", "</w:t>
      </w:r>
      <w:r w:rsidRPr="009A1245">
        <w:rPr>
          <w:bCs/>
        </w:rPr>
        <w:t>:</w:t>
      </w:r>
    </w:p>
    <w:p w14:paraId="7009BE28" w14:textId="77777777" w:rsidR="00234AD8" w:rsidRDefault="00234AD8" w:rsidP="00234AD8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 {nthGrocery}"</w:t>
      </w:r>
    </w:p>
    <w:p w14:paraId="40D10974" w14:textId="77777777" w:rsidR="00234AD8" w:rsidRDefault="00234AD8" w:rsidP="00234AD8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34AD8" w14:paraId="493DC3D4" w14:textId="77777777" w:rsidTr="007B07C0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6489F9" w14:textId="77777777" w:rsidR="00234AD8" w:rsidRDefault="00234AD8" w:rsidP="007B07C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0DDF56" w14:textId="77777777" w:rsidR="00234AD8" w:rsidRDefault="00234AD8" w:rsidP="007B07C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34AD8" w14:paraId="0FE541E5" w14:textId="77777777" w:rsidTr="007B07C0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E70D5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308B8CE6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74A90E25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1490A34C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545D9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234AD8" w14:paraId="20875E12" w14:textId="77777777" w:rsidTr="007B07C0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91D9A2C" w14:textId="77777777" w:rsidR="00234AD8" w:rsidRDefault="00234AD8" w:rsidP="007B07C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FB07BBA" w14:textId="77777777" w:rsidR="00234AD8" w:rsidRDefault="00234AD8" w:rsidP="007B07C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34AD8" w14:paraId="54A52594" w14:textId="77777777" w:rsidTr="007B07C0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0A7AB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599CF767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75CC11AB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30CEB280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04A2A934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6F41D50D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4B975785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0576A4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E9F7ADA" w14:textId="77777777" w:rsidR="00234AD8" w:rsidRDefault="00234AD8" w:rsidP="00234AD8">
      <w:pPr>
        <w:pStyle w:val="Heading3"/>
      </w:pPr>
      <w:r>
        <w:t>JS 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34AD8" w14:paraId="543614B6" w14:textId="77777777" w:rsidTr="007B07C0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38E01A" w14:textId="77777777" w:rsidR="00234AD8" w:rsidRDefault="00234AD8" w:rsidP="007B07C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BFA164B" w14:textId="77777777" w:rsidR="00234AD8" w:rsidRDefault="00234AD8" w:rsidP="007B07C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34AD8" w14:paraId="6B43369F" w14:textId="77777777" w:rsidTr="007B07C0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55F50" w14:textId="77777777" w:rsidR="00234AD8" w:rsidRPr="00EB604A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63E647B1" w14:textId="77777777" w:rsidR="00234AD8" w:rsidRPr="00EB604A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14594405" w14:textId="77777777" w:rsidR="00234AD8" w:rsidRPr="00EB604A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3F932AD0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53D8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234AD8" w14:paraId="543591E9" w14:textId="77777777" w:rsidTr="007B07C0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935199" w14:textId="77777777" w:rsidR="00234AD8" w:rsidRDefault="00234AD8" w:rsidP="007B07C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AE1A59" w14:textId="77777777" w:rsidR="00234AD8" w:rsidRDefault="00234AD8" w:rsidP="007B07C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34AD8" w14:paraId="6C9293E6" w14:textId="77777777" w:rsidTr="007B07C0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B7FB9" w14:textId="77777777" w:rsidR="00234AD8" w:rsidRPr="00EB604A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DCF9B25" w14:textId="77777777" w:rsidR="00234AD8" w:rsidRPr="00EB604A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507FCA75" w14:textId="77777777" w:rsidR="00234AD8" w:rsidRPr="00EB604A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5186D99F" w14:textId="77777777" w:rsidR="00234AD8" w:rsidRPr="00EB604A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3D5790EA" w14:textId="77777777" w:rsidR="00234AD8" w:rsidRPr="00EB604A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635F26EA" w14:textId="77777777" w:rsidR="00234AD8" w:rsidRPr="00EB604A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5464CAE7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8EF56" w14:textId="77777777" w:rsidR="00234AD8" w:rsidRDefault="00234AD8" w:rsidP="007B07C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4E40E0B4" w14:textId="77777777" w:rsidR="00234AD8" w:rsidRPr="00CD0DA4" w:rsidRDefault="00234AD8" w:rsidP="00234AD8"/>
    <w:p w14:paraId="60A2A674" w14:textId="77777777" w:rsidR="00234AD8" w:rsidRDefault="00234AD8" w:rsidP="00234AD8">
      <w:pPr>
        <w:pStyle w:val="Heading1"/>
        <w:spacing w:line="360" w:lineRule="auto"/>
        <w:jc w:val="center"/>
      </w:pPr>
      <w:r>
        <w:t>Problem 3 - Heart Delivery</w:t>
      </w:r>
    </w:p>
    <w:p w14:paraId="5AD88B07" w14:textId="77777777" w:rsidR="00234AD8" w:rsidRDefault="00234AD8" w:rsidP="00234AD8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15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</w:p>
    <w:p w14:paraId="405A720C" w14:textId="77777777" w:rsidR="00234AD8" w:rsidRDefault="00234AD8" w:rsidP="00234AD8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16" w:anchor="2" w:history="1">
        <w:r>
          <w:rPr>
            <w:rStyle w:val="InternetLink"/>
            <w:lang w:val="bg-BG"/>
          </w:rPr>
          <w:t>https://judge.softuni.org/Contests/Practice/Index/2031#2</w:t>
        </w:r>
      </w:hyperlink>
      <w:r>
        <w:rPr>
          <w:lang w:val="bg-BG"/>
        </w:rPr>
        <w:t>.</w:t>
      </w:r>
    </w:p>
    <w:p w14:paraId="68D5FC6A" w14:textId="77777777" w:rsidR="00234AD8" w:rsidRPr="00510EE7" w:rsidRDefault="00234AD8" w:rsidP="00234AD8"/>
    <w:p w14:paraId="74416857" w14:textId="77777777" w:rsidR="00234AD8" w:rsidRDefault="00234AD8" w:rsidP="00234AD8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0C4CB8C9" w14:textId="77777777" w:rsidR="00234AD8" w:rsidRPr="00C77775" w:rsidRDefault="00234AD8" w:rsidP="00234AD8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</w:t>
      </w:r>
      <w:proofErr w:type="gramStart"/>
      <w:r w:rsidRPr="00C77775">
        <w:t>Valentine</w:t>
      </w:r>
      <w:r>
        <w:t>'</w:t>
      </w:r>
      <w:r w:rsidRPr="00C77775">
        <w:t xml:space="preserve">s </w:t>
      </w:r>
      <w:r>
        <w:t>d</w:t>
      </w:r>
      <w:r w:rsidRPr="00C77775">
        <w:t>ay</w:t>
      </w:r>
      <w:proofErr w:type="gramEnd"/>
      <w:r w:rsidRPr="00C77775">
        <w:t>. Th</w:t>
      </w:r>
      <w:r>
        <w:t>e integers in the neighborhood indicate those needed hearts</w:t>
      </w:r>
      <w:r w:rsidRPr="00C77775">
        <w:t>.</w:t>
      </w:r>
    </w:p>
    <w:p w14:paraId="7659AF23" w14:textId="77777777" w:rsidR="00234AD8" w:rsidRPr="00C77775" w:rsidRDefault="00234AD8" w:rsidP="00234AD8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69A0D3CA" w14:textId="77777777" w:rsidR="00234AD8" w:rsidRDefault="00234AD8" w:rsidP="00234AD8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59E9D2CF" w14:textId="77777777" w:rsidR="00234AD8" w:rsidRPr="00A4451C" w:rsidRDefault="00234AD8" w:rsidP="000A2657">
      <w:pPr>
        <w:pStyle w:val="ListParagraph"/>
        <w:numPr>
          <w:ilvl w:val="0"/>
          <w:numId w:val="12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ha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"</w:t>
      </w:r>
      <w:r w:rsidRPr="00A4451C">
        <w:rPr>
          <w:noProof/>
          <w:lang w:val="en-GB"/>
        </w:rPr>
        <w:t xml:space="preserve"> </w:t>
      </w:r>
    </w:p>
    <w:p w14:paraId="7A4934A6" w14:textId="77777777" w:rsidR="00234AD8" w:rsidRPr="00A4451C" w:rsidRDefault="00234AD8" w:rsidP="000A2657">
      <w:pPr>
        <w:pStyle w:val="ListParagraph"/>
        <w:numPr>
          <w:ilvl w:val="0"/>
          <w:numId w:val="12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already had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</w:t>
      </w:r>
      <w:r w:rsidRPr="00A4451C">
        <w:rPr>
          <w:b/>
          <w:bCs/>
          <w:noProof/>
          <w:lang w:val="en-GB"/>
        </w:rPr>
        <w:t>"</w:t>
      </w:r>
    </w:p>
    <w:p w14:paraId="6575C242" w14:textId="77777777" w:rsidR="00234AD8" w:rsidRPr="00A4451C" w:rsidRDefault="00234AD8" w:rsidP="000A2657">
      <w:pPr>
        <w:pStyle w:val="ListParagraph"/>
        <w:numPr>
          <w:ilvl w:val="0"/>
          <w:numId w:val="12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71AA44DA" w14:textId="77777777" w:rsidR="00234AD8" w:rsidRPr="00C77775" w:rsidRDefault="00234AD8" w:rsidP="00234AD8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2C204819" w14:textId="77777777" w:rsidR="00234AD8" w:rsidRDefault="00234AD8" w:rsidP="00234AD8">
      <w:pPr>
        <w:pStyle w:val="Heading3"/>
      </w:pPr>
      <w:r>
        <w:t>Input</w:t>
      </w:r>
    </w:p>
    <w:p w14:paraId="6D7AA5F2" w14:textId="77777777" w:rsidR="00234AD8" w:rsidRPr="0020692D" w:rsidRDefault="00234AD8" w:rsidP="000A2657">
      <w:pPr>
        <w:pStyle w:val="ListParagraph"/>
        <w:numPr>
          <w:ilvl w:val="0"/>
          <w:numId w:val="11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153D1DF7" w14:textId="77777777" w:rsidR="00234AD8" w:rsidRPr="004A35C9" w:rsidRDefault="00234AD8" w:rsidP="000A2657">
      <w:pPr>
        <w:pStyle w:val="ListParagraph"/>
        <w:numPr>
          <w:ilvl w:val="0"/>
          <w:numId w:val="11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64B359AE" w14:textId="77777777" w:rsidR="00234AD8" w:rsidRPr="00C5052C" w:rsidRDefault="00234AD8" w:rsidP="00234AD8">
      <w:pPr>
        <w:pStyle w:val="Heading3"/>
      </w:pPr>
      <w:r>
        <w:t>Output</w:t>
      </w:r>
    </w:p>
    <w:p w14:paraId="4F8456F4" w14:textId="77777777" w:rsidR="00234AD8" w:rsidRDefault="00234AD8" w:rsidP="00234AD8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2308BA51" w14:textId="77777777" w:rsidR="00234AD8" w:rsidRDefault="00234AD8" w:rsidP="000A2657">
      <w:pPr>
        <w:pStyle w:val="ListParagraph"/>
        <w:numPr>
          <w:ilvl w:val="0"/>
          <w:numId w:val="9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20E06994" w14:textId="77777777" w:rsidR="00234AD8" w:rsidRPr="003279F5" w:rsidRDefault="00234AD8" w:rsidP="000A2657">
      <w:pPr>
        <w:pStyle w:val="ListParagraph"/>
        <w:numPr>
          <w:ilvl w:val="0"/>
          <w:numId w:val="9"/>
        </w:numPr>
      </w:pPr>
      <w:r>
        <w:lastRenderedPageBreak/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proofErr w:type="gramStart"/>
      <w:r w:rsidRPr="00DC5B0D">
        <w:t>Valentine</w:t>
      </w:r>
      <w:r>
        <w:t>'</w:t>
      </w:r>
      <w:r w:rsidRPr="00DC5B0D">
        <w:t>s</w:t>
      </w:r>
      <w:r>
        <w:t xml:space="preserve"> day</w:t>
      </w:r>
      <w:proofErr w:type="gramEnd"/>
      <w:r>
        <w:t xml:space="preserve">, print: </w:t>
      </w:r>
    </w:p>
    <w:p w14:paraId="5C3F166D" w14:textId="77777777" w:rsidR="00234AD8" w:rsidRPr="003279F5" w:rsidRDefault="00234AD8" w:rsidP="000A2657">
      <w:pPr>
        <w:pStyle w:val="ListParagraph"/>
        <w:numPr>
          <w:ilvl w:val="1"/>
          <w:numId w:val="9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7B4C2E42" w14:textId="77777777" w:rsidR="00234AD8" w:rsidRPr="003279F5" w:rsidRDefault="00234AD8" w:rsidP="000A2657">
      <w:pPr>
        <w:pStyle w:val="ListParagraph"/>
        <w:numPr>
          <w:ilvl w:val="0"/>
          <w:numId w:val="9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349791F0" w14:textId="77777777" w:rsidR="00234AD8" w:rsidRPr="003279F5" w:rsidRDefault="00234AD8" w:rsidP="000A2657">
      <w:pPr>
        <w:pStyle w:val="ListParagraph"/>
        <w:numPr>
          <w:ilvl w:val="1"/>
          <w:numId w:val="9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35C676AF" w14:textId="77777777" w:rsidR="00234AD8" w:rsidRDefault="00234AD8" w:rsidP="00234AD8">
      <w:pPr>
        <w:pStyle w:val="Heading3"/>
      </w:pPr>
      <w:r>
        <w:t>Constraints</w:t>
      </w:r>
    </w:p>
    <w:p w14:paraId="19C3F0E4" w14:textId="77777777" w:rsidR="00234AD8" w:rsidRPr="00C501FE" w:rsidRDefault="00234AD8" w:rsidP="000A2657">
      <w:pPr>
        <w:pStyle w:val="ListParagraph"/>
        <w:numPr>
          <w:ilvl w:val="0"/>
          <w:numId w:val="10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0CFD2217" w14:textId="77777777" w:rsidR="00234AD8" w:rsidRDefault="00234AD8" w:rsidP="000A2657">
      <w:pPr>
        <w:pStyle w:val="ListParagraph"/>
        <w:numPr>
          <w:ilvl w:val="0"/>
          <w:numId w:val="8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661175DD" w14:textId="77777777" w:rsidR="00234AD8" w:rsidRPr="00D67D2D" w:rsidRDefault="00234AD8" w:rsidP="000A2657">
      <w:pPr>
        <w:pStyle w:val="ListParagraph"/>
        <w:numPr>
          <w:ilvl w:val="0"/>
          <w:numId w:val="8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46E39140" w14:textId="77777777" w:rsidR="00234AD8" w:rsidRDefault="00234AD8" w:rsidP="00234AD8">
      <w:pPr>
        <w:pStyle w:val="Heading3"/>
      </w:pPr>
      <w:r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234AD8" w:rsidRPr="00603773" w14:paraId="1014F6A5" w14:textId="77777777" w:rsidTr="007B07C0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234828A8" w14:textId="77777777" w:rsidR="00234AD8" w:rsidRPr="00603773" w:rsidRDefault="00234AD8" w:rsidP="007B07C0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224C77CB" w14:textId="77777777" w:rsidR="00234AD8" w:rsidRPr="00603773" w:rsidRDefault="00234AD8" w:rsidP="007B07C0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6A9C7A83" w14:textId="77777777" w:rsidR="00234AD8" w:rsidRPr="00603773" w:rsidRDefault="00234AD8" w:rsidP="007B07C0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34AD8" w:rsidRPr="00FB2A88" w14:paraId="3DC8131B" w14:textId="77777777" w:rsidTr="007B07C0">
        <w:trPr>
          <w:trHeight w:val="1492"/>
        </w:trPr>
        <w:tc>
          <w:tcPr>
            <w:tcW w:w="1513" w:type="dxa"/>
          </w:tcPr>
          <w:p w14:paraId="0F46BF82" w14:textId="77777777" w:rsidR="00234AD8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282D8E1C" w14:textId="77777777" w:rsidR="00234AD8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76B17E44" w14:textId="77777777" w:rsidR="00234AD8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1245FC74" w14:textId="77777777" w:rsidR="00234AD8" w:rsidRPr="000736F5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21F2AA76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75822CCF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1DFDE707" w14:textId="77777777" w:rsidR="00234AD8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3094CBB0" w14:textId="77777777" w:rsidR="00234AD8" w:rsidRPr="00510EE7" w:rsidRDefault="00234AD8" w:rsidP="007B07C0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5756F81A" w14:textId="77777777" w:rsidR="00234AD8" w:rsidRPr="00922F97" w:rsidRDefault="00234AD8" w:rsidP="007B07C0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3E78DD21" w14:textId="77777777" w:rsidR="00234AD8" w:rsidRPr="00922F97" w:rsidRDefault="00234AD8" w:rsidP="007B07C0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234AD8" w:rsidRPr="00FB2A88" w14:paraId="53ADE953" w14:textId="77777777" w:rsidTr="007B07C0">
        <w:trPr>
          <w:trHeight w:val="2042"/>
        </w:trPr>
        <w:tc>
          <w:tcPr>
            <w:tcW w:w="1513" w:type="dxa"/>
          </w:tcPr>
          <w:p w14:paraId="3F91BDAA" w14:textId="77777777" w:rsidR="00234AD8" w:rsidRPr="000736F5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5525E7D7" w14:textId="77777777" w:rsidR="00234AD8" w:rsidRPr="000736F5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2A3C0F14" w14:textId="77777777" w:rsidR="00234AD8" w:rsidRPr="000736F5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5D1B424A" w14:textId="77777777" w:rsidR="00234AD8" w:rsidRPr="000736F5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79CAEA6B" w14:textId="77777777" w:rsidR="00234AD8" w:rsidRPr="000736F5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78900D65" w14:textId="77777777" w:rsidR="00234AD8" w:rsidRPr="000736F5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495EC5B7" w14:textId="77777777" w:rsidR="00234AD8" w:rsidRPr="00FB2A88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53D3D838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011AB4EA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89B1CF1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1B242A2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EB33A9C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1CDC52F5" w14:textId="77777777" w:rsidR="00234AD8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4B674424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1DD0399" w14:textId="77777777" w:rsidR="00234AD8" w:rsidRDefault="00234AD8" w:rsidP="00234AD8">
      <w:pPr>
        <w:pStyle w:val="Heading3"/>
      </w:pPr>
      <w:r>
        <w:t>JS 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137"/>
        <w:gridCol w:w="4702"/>
      </w:tblGrid>
      <w:tr w:rsidR="00234AD8" w:rsidRPr="00603773" w14:paraId="2762F89E" w14:textId="77777777" w:rsidTr="007B07C0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26DFD462" w14:textId="77777777" w:rsidR="00234AD8" w:rsidRPr="00603773" w:rsidRDefault="00234AD8" w:rsidP="007B07C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73E3783C" w14:textId="77777777" w:rsidR="00234AD8" w:rsidRPr="00603773" w:rsidRDefault="00234AD8" w:rsidP="007B07C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78887E52" w14:textId="77777777" w:rsidR="00234AD8" w:rsidRPr="00603773" w:rsidRDefault="00234AD8" w:rsidP="007B07C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34AD8" w:rsidRPr="00FB2A88" w14:paraId="290EAB49" w14:textId="77777777" w:rsidTr="007B07C0">
        <w:trPr>
          <w:trHeight w:val="1492"/>
        </w:trPr>
        <w:tc>
          <w:tcPr>
            <w:tcW w:w="1513" w:type="dxa"/>
          </w:tcPr>
          <w:p w14:paraId="1AE87D5F" w14:textId="77777777" w:rsidR="00234AD8" w:rsidRPr="007D405F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[(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10@10@10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41E7349" w14:textId="77777777" w:rsidR="00234AD8" w:rsidRPr="007D405F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F39A62F" w14:textId="77777777" w:rsidR="00234AD8" w:rsidRPr="007D405F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1A96424" w14:textId="77777777" w:rsidR="00234AD8" w:rsidRPr="000736F5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3A7397B7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7F900AC3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3F9DF63" w14:textId="77777777" w:rsidR="00234AD8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33FBBF3E" w14:textId="77777777" w:rsidR="00234AD8" w:rsidRPr="007D405F" w:rsidRDefault="00234AD8" w:rsidP="007B07C0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BE4850A" w14:textId="77777777" w:rsidR="00234AD8" w:rsidRPr="00922F97" w:rsidRDefault="00234AD8" w:rsidP="007B07C0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68D0B077" w14:textId="77777777" w:rsidR="00234AD8" w:rsidRPr="00922F97" w:rsidRDefault="00234AD8" w:rsidP="007B07C0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Pr="007D405F">
              <w:rPr>
                <w:rFonts w:cstheme="minorHAnsi"/>
                <w:bCs/>
                <w:noProof/>
              </w:rPr>
              <w:t xml:space="preserve"> so we print Cupid</w:t>
            </w:r>
            <w:r>
              <w:rPr>
                <w:rFonts w:cstheme="minorHAnsi"/>
                <w:bCs/>
                <w:noProof/>
              </w:rPr>
              <w:t>'</w:t>
            </w:r>
            <w:r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234AD8" w:rsidRPr="00FB2A88" w14:paraId="20A7008F" w14:textId="77777777" w:rsidTr="007B07C0">
        <w:trPr>
          <w:trHeight w:val="2042"/>
        </w:trPr>
        <w:tc>
          <w:tcPr>
            <w:tcW w:w="1513" w:type="dxa"/>
          </w:tcPr>
          <w:p w14:paraId="32CDD222" w14:textId="77777777" w:rsidR="00234AD8" w:rsidRPr="007D405F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032830" w14:textId="77777777" w:rsidR="00234AD8" w:rsidRPr="007D405F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297801" w14:textId="77777777" w:rsidR="00234AD8" w:rsidRPr="007D405F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5AED8B8A" w14:textId="77777777" w:rsidR="00234AD8" w:rsidRPr="007D405F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60F0A6B" w14:textId="77777777" w:rsidR="00234AD8" w:rsidRPr="007D405F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A0F8A2D" w14:textId="77777777" w:rsidR="00234AD8" w:rsidRPr="007D405F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134E258" w14:textId="77777777" w:rsidR="00234AD8" w:rsidRPr="00FB2A88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14DC4FCB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2EDE21B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B080AF6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E996172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3D3C49B3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4CE43876" w14:textId="77777777" w:rsidR="00234AD8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6A56D7F0" w14:textId="77777777" w:rsidR="00234AD8" w:rsidRPr="00684C1C" w:rsidRDefault="00234AD8" w:rsidP="007B07C0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7468D14F" w14:textId="77777777" w:rsidR="00234AD8" w:rsidRPr="004440D6" w:rsidRDefault="00234AD8" w:rsidP="00640502">
      <w:pPr>
        <w:rPr>
          <w:lang w:val="bg-BG"/>
        </w:rPr>
      </w:pPr>
    </w:p>
    <w:sectPr w:rsidR="00234AD8" w:rsidRPr="004440D6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7EF94" w14:textId="77777777" w:rsidR="000A2657" w:rsidRDefault="000A2657" w:rsidP="008068A2">
      <w:pPr>
        <w:spacing w:after="0" w:line="240" w:lineRule="auto"/>
      </w:pPr>
      <w:r>
        <w:separator/>
      </w:r>
    </w:p>
  </w:endnote>
  <w:endnote w:type="continuationSeparator" w:id="0">
    <w:p w14:paraId="609A70CA" w14:textId="77777777" w:rsidR="000A2657" w:rsidRDefault="000A26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8E09A" w14:textId="77777777" w:rsidR="004E20E5" w:rsidRDefault="004E20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bookmarkStart w:id="1" w:name="_Hlk83309967"/>
    <w:bookmarkStart w:id="2" w:name="_Hlk83309968"/>
    <w:bookmarkStart w:id="3" w:name="_Hlk83309973"/>
    <w:bookmarkStart w:id="4" w:name="_Hlk83309974"/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C098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C098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1"/>
    <w:bookmarkEnd w:id="2"/>
    <w:bookmarkEnd w:id="3"/>
    <w:bookmarkEnd w:id="4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61495" w14:textId="77777777" w:rsidR="004E20E5" w:rsidRDefault="004E2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D5815" w14:textId="77777777" w:rsidR="000A2657" w:rsidRDefault="000A2657" w:rsidP="008068A2">
      <w:pPr>
        <w:spacing w:after="0" w:line="240" w:lineRule="auto"/>
      </w:pPr>
      <w:r>
        <w:separator/>
      </w:r>
    </w:p>
  </w:footnote>
  <w:footnote w:type="continuationSeparator" w:id="0">
    <w:p w14:paraId="2C609AC7" w14:textId="77777777" w:rsidR="000A2657" w:rsidRDefault="000A26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6EC4B" w14:textId="77777777" w:rsidR="004E20E5" w:rsidRDefault="004E20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7DF3B" w14:textId="77777777" w:rsidR="004E20E5" w:rsidRDefault="004E20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0258667">
    <w:abstractNumId w:val="2"/>
  </w:num>
  <w:num w:numId="2" w16cid:durableId="2062705236">
    <w:abstractNumId w:val="7"/>
  </w:num>
  <w:num w:numId="3" w16cid:durableId="1400133611">
    <w:abstractNumId w:val="10"/>
  </w:num>
  <w:num w:numId="4" w16cid:durableId="1516454104">
    <w:abstractNumId w:val="4"/>
  </w:num>
  <w:num w:numId="5" w16cid:durableId="1195390376">
    <w:abstractNumId w:val="0"/>
  </w:num>
  <w:num w:numId="6" w16cid:durableId="747536016">
    <w:abstractNumId w:val="1"/>
  </w:num>
  <w:num w:numId="7" w16cid:durableId="972170726">
    <w:abstractNumId w:val="8"/>
  </w:num>
  <w:num w:numId="8" w16cid:durableId="810289080">
    <w:abstractNumId w:val="9"/>
  </w:num>
  <w:num w:numId="9" w16cid:durableId="1065879525">
    <w:abstractNumId w:val="11"/>
  </w:num>
  <w:num w:numId="10" w16cid:durableId="465978524">
    <w:abstractNumId w:val="5"/>
  </w:num>
  <w:num w:numId="11" w16cid:durableId="1689795658">
    <w:abstractNumId w:val="6"/>
  </w:num>
  <w:num w:numId="12" w16cid:durableId="307789038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0MDAzszSwNDZX0lEKTi0uzszPAykwrQUAFg1qLiwAAAA="/>
  </w:docVars>
  <w:rsids>
    <w:rsidRoot w:val="008068A2"/>
    <w:rsid w:val="00000617"/>
    <w:rsid w:val="000006BB"/>
    <w:rsid w:val="00002C1C"/>
    <w:rsid w:val="00006A1E"/>
    <w:rsid w:val="00007044"/>
    <w:rsid w:val="0001451E"/>
    <w:rsid w:val="00023DC6"/>
    <w:rsid w:val="00025F04"/>
    <w:rsid w:val="00064D15"/>
    <w:rsid w:val="0008559D"/>
    <w:rsid w:val="00086727"/>
    <w:rsid w:val="0009209B"/>
    <w:rsid w:val="000A2657"/>
    <w:rsid w:val="000A6794"/>
    <w:rsid w:val="000B39E6"/>
    <w:rsid w:val="000B56F0"/>
    <w:rsid w:val="000C24B0"/>
    <w:rsid w:val="000C5361"/>
    <w:rsid w:val="00103906"/>
    <w:rsid w:val="001275B9"/>
    <w:rsid w:val="00131E83"/>
    <w:rsid w:val="001364EA"/>
    <w:rsid w:val="00142C75"/>
    <w:rsid w:val="001449E8"/>
    <w:rsid w:val="001619DF"/>
    <w:rsid w:val="00164CDC"/>
    <w:rsid w:val="00167CF1"/>
    <w:rsid w:val="00171021"/>
    <w:rsid w:val="00175E1D"/>
    <w:rsid w:val="001778D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4AD8"/>
    <w:rsid w:val="00264287"/>
    <w:rsid w:val="0026589D"/>
    <w:rsid w:val="002664E1"/>
    <w:rsid w:val="002674C4"/>
    <w:rsid w:val="00271AC2"/>
    <w:rsid w:val="002819B5"/>
    <w:rsid w:val="002853F4"/>
    <w:rsid w:val="00285941"/>
    <w:rsid w:val="002A2D2D"/>
    <w:rsid w:val="002C539D"/>
    <w:rsid w:val="002C71C6"/>
    <w:rsid w:val="002D07CA"/>
    <w:rsid w:val="00300A13"/>
    <w:rsid w:val="0030305B"/>
    <w:rsid w:val="00303C44"/>
    <w:rsid w:val="00305122"/>
    <w:rsid w:val="003230CF"/>
    <w:rsid w:val="0032385E"/>
    <w:rsid w:val="003319B2"/>
    <w:rsid w:val="0033212E"/>
    <w:rsid w:val="0033490F"/>
    <w:rsid w:val="00354F9C"/>
    <w:rsid w:val="00362B4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9D9"/>
    <w:rsid w:val="003D5810"/>
    <w:rsid w:val="003E1013"/>
    <w:rsid w:val="003E167F"/>
    <w:rsid w:val="003E2A3C"/>
    <w:rsid w:val="003E2F33"/>
    <w:rsid w:val="003E6BFB"/>
    <w:rsid w:val="003F1864"/>
    <w:rsid w:val="0041081C"/>
    <w:rsid w:val="004311CA"/>
    <w:rsid w:val="0044345B"/>
    <w:rsid w:val="004440D6"/>
    <w:rsid w:val="0047331A"/>
    <w:rsid w:val="0047640B"/>
    <w:rsid w:val="0047644B"/>
    <w:rsid w:val="0047694A"/>
    <w:rsid w:val="00476D4B"/>
    <w:rsid w:val="00491748"/>
    <w:rsid w:val="004A6DF5"/>
    <w:rsid w:val="004A7E77"/>
    <w:rsid w:val="004B0253"/>
    <w:rsid w:val="004C0A80"/>
    <w:rsid w:val="004D03E1"/>
    <w:rsid w:val="004D29A9"/>
    <w:rsid w:val="004E0D4F"/>
    <w:rsid w:val="004E20E5"/>
    <w:rsid w:val="004E4C1E"/>
    <w:rsid w:val="0050017E"/>
    <w:rsid w:val="00503820"/>
    <w:rsid w:val="005054C7"/>
    <w:rsid w:val="00507F81"/>
    <w:rsid w:val="005172E9"/>
    <w:rsid w:val="00517B12"/>
    <w:rsid w:val="00523427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ED4"/>
    <w:rsid w:val="005C6A24"/>
    <w:rsid w:val="005E04CE"/>
    <w:rsid w:val="005E6CC9"/>
    <w:rsid w:val="00600083"/>
    <w:rsid w:val="00604363"/>
    <w:rsid w:val="00605D3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DFF"/>
    <w:rsid w:val="00686C0C"/>
    <w:rsid w:val="00695634"/>
    <w:rsid w:val="006A2531"/>
    <w:rsid w:val="006D239A"/>
    <w:rsid w:val="006D5E52"/>
    <w:rsid w:val="006E1302"/>
    <w:rsid w:val="006E2245"/>
    <w:rsid w:val="006E55B4"/>
    <w:rsid w:val="006E7E50"/>
    <w:rsid w:val="00704432"/>
    <w:rsid w:val="007051DF"/>
    <w:rsid w:val="00711151"/>
    <w:rsid w:val="00724DA4"/>
    <w:rsid w:val="00763912"/>
    <w:rsid w:val="00774E44"/>
    <w:rsid w:val="00785258"/>
    <w:rsid w:val="00791F02"/>
    <w:rsid w:val="0079324A"/>
    <w:rsid w:val="00794EEE"/>
    <w:rsid w:val="007A635E"/>
    <w:rsid w:val="007B14CD"/>
    <w:rsid w:val="007B3686"/>
    <w:rsid w:val="007C2C37"/>
    <w:rsid w:val="007C3E81"/>
    <w:rsid w:val="007C42AC"/>
    <w:rsid w:val="007C43A1"/>
    <w:rsid w:val="007D742F"/>
    <w:rsid w:val="007E0960"/>
    <w:rsid w:val="007E4E4F"/>
    <w:rsid w:val="007F04BF"/>
    <w:rsid w:val="007F177C"/>
    <w:rsid w:val="007F5F65"/>
    <w:rsid w:val="00801502"/>
    <w:rsid w:val="00803217"/>
    <w:rsid w:val="00803788"/>
    <w:rsid w:val="008063E1"/>
    <w:rsid w:val="008068A2"/>
    <w:rsid w:val="008105A0"/>
    <w:rsid w:val="0082308A"/>
    <w:rsid w:val="00836CA4"/>
    <w:rsid w:val="0085184F"/>
    <w:rsid w:val="00861625"/>
    <w:rsid w:val="008617B5"/>
    <w:rsid w:val="00870828"/>
    <w:rsid w:val="00874E54"/>
    <w:rsid w:val="0088080B"/>
    <w:rsid w:val="008B07D7"/>
    <w:rsid w:val="008B1DCF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A31"/>
    <w:rsid w:val="00971CFC"/>
    <w:rsid w:val="00972C7F"/>
    <w:rsid w:val="00976E46"/>
    <w:rsid w:val="009B4FB4"/>
    <w:rsid w:val="009C0C39"/>
    <w:rsid w:val="009D1805"/>
    <w:rsid w:val="009D3FFD"/>
    <w:rsid w:val="009E1A09"/>
    <w:rsid w:val="00A02545"/>
    <w:rsid w:val="00A025E6"/>
    <w:rsid w:val="00A05555"/>
    <w:rsid w:val="00A06D89"/>
    <w:rsid w:val="00A35790"/>
    <w:rsid w:val="00A45A89"/>
    <w:rsid w:val="00A47F12"/>
    <w:rsid w:val="00A615F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F7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4EF"/>
    <w:rsid w:val="00BE399E"/>
    <w:rsid w:val="00BF1775"/>
    <w:rsid w:val="00BF1E28"/>
    <w:rsid w:val="00BF201D"/>
    <w:rsid w:val="00BF7DB9"/>
    <w:rsid w:val="00C0490B"/>
    <w:rsid w:val="00C07904"/>
    <w:rsid w:val="00C121AF"/>
    <w:rsid w:val="00C14C80"/>
    <w:rsid w:val="00C27853"/>
    <w:rsid w:val="00C355A5"/>
    <w:rsid w:val="00C43B64"/>
    <w:rsid w:val="00C44EF3"/>
    <w:rsid w:val="00C53F37"/>
    <w:rsid w:val="00C5407D"/>
    <w:rsid w:val="00C5499A"/>
    <w:rsid w:val="00C61E52"/>
    <w:rsid w:val="00C62A0F"/>
    <w:rsid w:val="00C67E6C"/>
    <w:rsid w:val="00C71BA2"/>
    <w:rsid w:val="00C82862"/>
    <w:rsid w:val="00C83B54"/>
    <w:rsid w:val="00C84E4D"/>
    <w:rsid w:val="00C97EF1"/>
    <w:rsid w:val="00CA2FD0"/>
    <w:rsid w:val="00CB626D"/>
    <w:rsid w:val="00CD5181"/>
    <w:rsid w:val="00CD7485"/>
    <w:rsid w:val="00CE2360"/>
    <w:rsid w:val="00CE236C"/>
    <w:rsid w:val="00CF0047"/>
    <w:rsid w:val="00D175AA"/>
    <w:rsid w:val="00D22895"/>
    <w:rsid w:val="00D3404A"/>
    <w:rsid w:val="00D4354E"/>
    <w:rsid w:val="00D43F69"/>
    <w:rsid w:val="00D50F79"/>
    <w:rsid w:val="00D71367"/>
    <w:rsid w:val="00D73957"/>
    <w:rsid w:val="00D830C5"/>
    <w:rsid w:val="00D8395C"/>
    <w:rsid w:val="00D845DF"/>
    <w:rsid w:val="00D910AA"/>
    <w:rsid w:val="00DA028F"/>
    <w:rsid w:val="00DA4EBD"/>
    <w:rsid w:val="00DC21A5"/>
    <w:rsid w:val="00DC28E6"/>
    <w:rsid w:val="00DC72C3"/>
    <w:rsid w:val="00DC79E8"/>
    <w:rsid w:val="00DD55F0"/>
    <w:rsid w:val="00DD7BB2"/>
    <w:rsid w:val="00DE1B8E"/>
    <w:rsid w:val="00DF00FA"/>
    <w:rsid w:val="00DF57D8"/>
    <w:rsid w:val="00DF6F6D"/>
    <w:rsid w:val="00E032C5"/>
    <w:rsid w:val="00E07F3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CE2"/>
    <w:rsid w:val="00EA1019"/>
    <w:rsid w:val="00EA3B29"/>
    <w:rsid w:val="00EB7421"/>
    <w:rsid w:val="00EC36F5"/>
    <w:rsid w:val="00EC5A4D"/>
    <w:rsid w:val="00ED0DEA"/>
    <w:rsid w:val="00ED73C4"/>
    <w:rsid w:val="00EE3A3A"/>
    <w:rsid w:val="00F20B48"/>
    <w:rsid w:val="00F258BA"/>
    <w:rsid w:val="00F25C0E"/>
    <w:rsid w:val="00F27E9C"/>
    <w:rsid w:val="00F41F41"/>
    <w:rsid w:val="00F46918"/>
    <w:rsid w:val="00F469EE"/>
    <w:rsid w:val="00F46DDE"/>
    <w:rsid w:val="00F5A098"/>
    <w:rsid w:val="00F655ED"/>
    <w:rsid w:val="00F7033C"/>
    <w:rsid w:val="00F96D0D"/>
    <w:rsid w:val="00F976AD"/>
    <w:rsid w:val="00FA6461"/>
    <w:rsid w:val="00FA7613"/>
    <w:rsid w:val="00FE038F"/>
    <w:rsid w:val="02F524FC"/>
    <w:rsid w:val="04FC0FC6"/>
    <w:rsid w:val="05741755"/>
    <w:rsid w:val="08DC2F63"/>
    <w:rsid w:val="0CE1E620"/>
    <w:rsid w:val="0D833F19"/>
    <w:rsid w:val="0E2B5CBC"/>
    <w:rsid w:val="10ED6002"/>
    <w:rsid w:val="139F7C72"/>
    <w:rsid w:val="15FB21D8"/>
    <w:rsid w:val="17B95F85"/>
    <w:rsid w:val="1BEE5656"/>
    <w:rsid w:val="1CB83E92"/>
    <w:rsid w:val="1D8819F1"/>
    <w:rsid w:val="1DC02EF6"/>
    <w:rsid w:val="2223DBE4"/>
    <w:rsid w:val="254F3693"/>
    <w:rsid w:val="28D9F0E8"/>
    <w:rsid w:val="2B87FF58"/>
    <w:rsid w:val="2E530399"/>
    <w:rsid w:val="321DA53B"/>
    <w:rsid w:val="33EC9B86"/>
    <w:rsid w:val="347A5E34"/>
    <w:rsid w:val="35062B8E"/>
    <w:rsid w:val="35106682"/>
    <w:rsid w:val="35A88B7C"/>
    <w:rsid w:val="365C6326"/>
    <w:rsid w:val="36E8DBA5"/>
    <w:rsid w:val="37D367A3"/>
    <w:rsid w:val="3D695A56"/>
    <w:rsid w:val="3E370826"/>
    <w:rsid w:val="3E552E68"/>
    <w:rsid w:val="408A5CCC"/>
    <w:rsid w:val="436FFDEB"/>
    <w:rsid w:val="48661894"/>
    <w:rsid w:val="4D7886FB"/>
    <w:rsid w:val="4F5B0044"/>
    <w:rsid w:val="4FCDAF97"/>
    <w:rsid w:val="502A18DE"/>
    <w:rsid w:val="57D27EC2"/>
    <w:rsid w:val="57F8E525"/>
    <w:rsid w:val="58ECCF0E"/>
    <w:rsid w:val="5DDBC167"/>
    <w:rsid w:val="5E3DDC48"/>
    <w:rsid w:val="5FB74342"/>
    <w:rsid w:val="60965E0B"/>
    <w:rsid w:val="62EFAE8F"/>
    <w:rsid w:val="631C576C"/>
    <w:rsid w:val="6975DF1E"/>
    <w:rsid w:val="6A4CBE5F"/>
    <w:rsid w:val="6BBBB686"/>
    <w:rsid w:val="6E4CEBF3"/>
    <w:rsid w:val="708B5271"/>
    <w:rsid w:val="70C1DB96"/>
    <w:rsid w:val="714F92B2"/>
    <w:rsid w:val="727F95C0"/>
    <w:rsid w:val="76392D7A"/>
    <w:rsid w:val="7D60F755"/>
    <w:rsid w:val="7FE1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5421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oftuni.bg/courses/programming-fundamentals-csharp-java-js-python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Practice/Index/2031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judge.softuni.org/Contests/Practice/Index/2031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fundamentals-csharp-java-js-python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oftuni.bg/courses/programming-fundamentals-csharp-java-js-python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judge.softuni.org/Contests/Practice/Index/2031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DCFF76-4682-4D34-8538-4718E317F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522683-88A3-4A3B-AE0C-DD4B5C1F3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88</Words>
  <Characters>7345</Characters>
  <Application>Microsoft Office Word</Application>
  <DocSecurity>0</DocSecurity>
  <Lines>61</Lines>
  <Paragraphs>1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Ivaylo Dingilev</cp:lastModifiedBy>
  <cp:revision>2</cp:revision>
  <cp:lastPrinted>2015-10-26T22:35:00Z</cp:lastPrinted>
  <dcterms:created xsi:type="dcterms:W3CDTF">2022-06-08T13:22:00Z</dcterms:created>
  <dcterms:modified xsi:type="dcterms:W3CDTF">2022-06-08T13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